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629A" w:rsidRPr="00877FC2" w:rsidRDefault="0000629A" w:rsidP="0000629A">
      <w:pPr>
        <w:spacing w:after="0"/>
        <w:jc w:val="center"/>
      </w:pPr>
      <w:r w:rsidRPr="00877FC2">
        <w:t>Recommendation to Valve</w:t>
      </w:r>
    </w:p>
    <w:p w:rsidR="0000629A" w:rsidRPr="00877FC2" w:rsidRDefault="0000629A" w:rsidP="0000629A">
      <w:pPr>
        <w:jc w:val="center"/>
      </w:pPr>
    </w:p>
    <w:p w:rsidR="0000629A" w:rsidRPr="00877FC2" w:rsidRDefault="0000629A" w:rsidP="0000629A">
      <w:pPr>
        <w:jc w:val="center"/>
      </w:pPr>
      <w:r w:rsidRPr="00877FC2">
        <w:t>Name</w:t>
      </w:r>
    </w:p>
    <w:p w:rsidR="0000629A" w:rsidRPr="00877FC2" w:rsidRDefault="0000629A" w:rsidP="0000629A">
      <w:pPr>
        <w:jc w:val="center"/>
      </w:pPr>
      <w:r w:rsidRPr="00877FC2">
        <w:t>Course Name</w:t>
      </w:r>
    </w:p>
    <w:p w:rsidR="0000629A" w:rsidRPr="00877FC2" w:rsidRDefault="0000629A" w:rsidP="0000629A">
      <w:pPr>
        <w:jc w:val="center"/>
      </w:pPr>
      <w:r w:rsidRPr="00877FC2">
        <w:t>Instructor's name</w:t>
      </w:r>
    </w:p>
    <w:p w:rsidR="0000629A" w:rsidRPr="00877FC2" w:rsidRDefault="0000629A" w:rsidP="0000629A">
      <w:pPr>
        <w:jc w:val="center"/>
      </w:pPr>
      <w:r w:rsidRPr="00877FC2">
        <w:t>Date</w:t>
      </w:r>
    </w:p>
    <w:p w:rsidR="0000629A" w:rsidRPr="00877FC2" w:rsidRDefault="0000629A" w:rsidP="0000629A">
      <w:pPr>
        <w:spacing w:after="0"/>
        <w:jc w:val="center"/>
        <w:rPr>
          <w:rFonts w:cs="Times New Roman"/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00629A" w:rsidRPr="00877FC2" w:rsidRDefault="0000629A" w:rsidP="00133C11">
      <w:pPr>
        <w:spacing w:after="0"/>
        <w:jc w:val="center"/>
        <w:rPr>
          <w:b/>
        </w:rPr>
      </w:pPr>
    </w:p>
    <w:p w:rsidR="0098071E" w:rsidRPr="00877FC2" w:rsidRDefault="00D02ADD" w:rsidP="00FF4D51">
      <w:pPr>
        <w:spacing w:after="0"/>
        <w:jc w:val="center"/>
        <w:rPr>
          <w:b/>
        </w:rPr>
      </w:pPr>
      <w:r w:rsidRPr="00877FC2">
        <w:rPr>
          <w:b/>
        </w:rPr>
        <w:lastRenderedPageBreak/>
        <w:t>Recommendation</w:t>
      </w:r>
      <w:r w:rsidR="00F00E3D">
        <w:rPr>
          <w:b/>
        </w:rPr>
        <w:t>s</w:t>
      </w:r>
      <w:r w:rsidRPr="00877FC2">
        <w:rPr>
          <w:b/>
        </w:rPr>
        <w:t xml:space="preserve"> to Valve</w:t>
      </w:r>
    </w:p>
    <w:p w:rsidR="00D02ADD" w:rsidRPr="00877FC2" w:rsidRDefault="00D02ADD" w:rsidP="00133C11">
      <w:pPr>
        <w:spacing w:after="0"/>
      </w:pPr>
      <w:r w:rsidRPr="00877FC2">
        <w:tab/>
        <w:t xml:space="preserve">Valve </w:t>
      </w:r>
      <w:r w:rsidR="005B0722" w:rsidRPr="00877FC2">
        <w:t>S</w:t>
      </w:r>
      <w:r w:rsidRPr="00877FC2">
        <w:t xml:space="preserve">oftware </w:t>
      </w:r>
      <w:r w:rsidR="005B5101" w:rsidRPr="00877FC2">
        <w:t xml:space="preserve">was </w:t>
      </w:r>
      <w:r w:rsidR="005B0722" w:rsidRPr="00877FC2">
        <w:t xml:space="preserve">formed in 1996 </w:t>
      </w:r>
      <w:r w:rsidR="008C46A6" w:rsidRPr="00877FC2">
        <w:t>to produce</w:t>
      </w:r>
      <w:r w:rsidR="005B0722" w:rsidRPr="00877FC2">
        <w:t xml:space="preserve"> video </w:t>
      </w:r>
      <w:r w:rsidR="000A6B3A" w:rsidRPr="00877FC2">
        <w:t>games</w:t>
      </w:r>
      <w:r w:rsidR="008C46A6" w:rsidRPr="00877FC2">
        <w:t>,</w:t>
      </w:r>
      <w:r w:rsidR="000A6B3A" w:rsidRPr="00877FC2">
        <w:t xml:space="preserve"> a</w:t>
      </w:r>
      <w:r w:rsidR="005B0722" w:rsidRPr="00877FC2">
        <w:t xml:space="preserve"> new idea in the market. </w:t>
      </w:r>
      <w:r w:rsidR="001637FA" w:rsidRPr="00877FC2">
        <w:t xml:space="preserve">The firm </w:t>
      </w:r>
      <w:r w:rsidR="0090656F" w:rsidRPr="00877FC2">
        <w:t>aimed to empower</w:t>
      </w:r>
      <w:r w:rsidR="001637FA" w:rsidRPr="00877FC2">
        <w:t xml:space="preserve"> employees by reducing bureaucra</w:t>
      </w:r>
      <w:bookmarkStart w:id="0" w:name="_GoBack"/>
      <w:bookmarkEnd w:id="0"/>
      <w:r w:rsidR="001637FA" w:rsidRPr="00877FC2">
        <w:t xml:space="preserve">cy and work policies that </w:t>
      </w:r>
      <w:r w:rsidR="005B5101" w:rsidRPr="00877FC2">
        <w:t>limit employees' productivity</w:t>
      </w:r>
      <w:r w:rsidR="00D441DB" w:rsidRPr="00D441DB">
        <w:t xml:space="preserve"> </w:t>
      </w:r>
      <w:r w:rsidR="00D441DB">
        <w:t>(</w:t>
      </w:r>
      <w:r w:rsidR="00D441DB">
        <w:t xml:space="preserve">Bernstein, </w:t>
      </w:r>
      <w:r w:rsidR="00D441DB">
        <w:t>Gino</w:t>
      </w:r>
      <w:r w:rsidR="00D441DB">
        <w:t xml:space="preserve"> &amp; </w:t>
      </w:r>
      <w:proofErr w:type="spellStart"/>
      <w:r w:rsidR="00D441DB">
        <w:t>Staats</w:t>
      </w:r>
      <w:proofErr w:type="spellEnd"/>
      <w:r w:rsidR="00D441DB">
        <w:t xml:space="preserve">, </w:t>
      </w:r>
      <w:r w:rsidR="00D441DB" w:rsidRPr="00877FC2">
        <w:t>2015)</w:t>
      </w:r>
      <w:r w:rsidR="001637FA" w:rsidRPr="00877FC2">
        <w:t xml:space="preserve">. </w:t>
      </w:r>
      <w:r w:rsidR="00244D52" w:rsidRPr="00877FC2">
        <w:t xml:space="preserve">At the same time, the firm </w:t>
      </w:r>
      <w:r w:rsidR="00C4046F">
        <w:t>had the objective</w:t>
      </w:r>
      <w:r w:rsidR="005B5101" w:rsidRPr="00877FC2">
        <w:t xml:space="preserve"> </w:t>
      </w:r>
      <w:r w:rsidR="00C4046F">
        <w:t>of valuing</w:t>
      </w:r>
      <w:r w:rsidR="00244D52" w:rsidRPr="00877FC2">
        <w:t xml:space="preserve"> its customers by providing quality goods and </w:t>
      </w:r>
      <w:r w:rsidR="00C4046F">
        <w:t>services</w:t>
      </w:r>
      <w:r w:rsidR="00244D52" w:rsidRPr="00877FC2">
        <w:t xml:space="preserve">. </w:t>
      </w:r>
      <w:r w:rsidR="005B5101" w:rsidRPr="00877FC2">
        <w:t>As a result, t</w:t>
      </w:r>
      <w:r w:rsidR="00636BFF" w:rsidRPr="00877FC2">
        <w:t xml:space="preserve">he </w:t>
      </w:r>
      <w:r w:rsidR="00393D85">
        <w:t>company</w:t>
      </w:r>
      <w:r w:rsidR="00636BFF" w:rsidRPr="00877FC2">
        <w:t xml:space="preserve"> made a significant shift in 2015 when it announced the need to start providing hardware such as the Steam machines that would effectively configure the consoles of the video games they produced. </w:t>
      </w:r>
      <w:r w:rsidR="007C24F9" w:rsidRPr="00877FC2">
        <w:t>The shift from software to hardware was a tough decision</w:t>
      </w:r>
      <w:r w:rsidR="005B5101" w:rsidRPr="00877FC2">
        <w:t>,</w:t>
      </w:r>
      <w:r w:rsidR="007C24F9" w:rsidRPr="00877FC2">
        <w:t xml:space="preserve"> and Valve should consider the following aspects in its hiring process, </w:t>
      </w:r>
      <w:r w:rsidR="004C241F" w:rsidRPr="00877FC2">
        <w:t>engagement</w:t>
      </w:r>
      <w:r w:rsidR="007C24F9" w:rsidRPr="00877FC2">
        <w:t xml:space="preserve"> with third parties and its management. </w:t>
      </w:r>
      <w:r w:rsidR="00244D52" w:rsidRPr="00877FC2">
        <w:t xml:space="preserve"> </w:t>
      </w:r>
      <w:r w:rsidR="001637FA" w:rsidRPr="00877FC2">
        <w:t xml:space="preserve">  </w:t>
      </w:r>
    </w:p>
    <w:p w:rsidR="008C46A6" w:rsidRPr="00877FC2" w:rsidRDefault="007E2330" w:rsidP="00133C11">
      <w:pPr>
        <w:spacing w:after="0"/>
        <w:ind w:firstLine="720"/>
      </w:pPr>
      <w:r w:rsidRPr="00877FC2">
        <w:t xml:space="preserve">The </w:t>
      </w:r>
      <w:r w:rsidR="00133C11" w:rsidRPr="00877FC2">
        <w:t>hiring and recruitment</w:t>
      </w:r>
      <w:r w:rsidRPr="00877FC2">
        <w:t xml:space="preserve"> process is vital for any organization. </w:t>
      </w:r>
      <w:r w:rsidR="00556B90" w:rsidRPr="00877FC2">
        <w:t>However, V</w:t>
      </w:r>
      <w:r w:rsidR="00961961" w:rsidRPr="00877FC2">
        <w:t xml:space="preserve">alve has had a culture of hiring employees that is different from other companies. </w:t>
      </w:r>
      <w:r w:rsidR="00A47D7E" w:rsidRPr="00877FC2">
        <w:t>For instance, the firm does not only hire qualified and skilled employees but rather looks at employees wh</w:t>
      </w:r>
      <w:r w:rsidR="0090656F" w:rsidRPr="00877FC2">
        <w:t>o</w:t>
      </w:r>
      <w:r w:rsidR="00A47D7E" w:rsidRPr="00877FC2">
        <w:t xml:space="preserve"> they refer</w:t>
      </w:r>
      <w:r w:rsidR="0090656F" w:rsidRPr="00877FC2">
        <w:t>r</w:t>
      </w:r>
      <w:r w:rsidR="00A47D7E" w:rsidRPr="00877FC2">
        <w:t xml:space="preserve">ed to be </w:t>
      </w:r>
      <w:r w:rsidR="0090656F" w:rsidRPr="00877FC2">
        <w:t>"</w:t>
      </w:r>
      <w:r w:rsidR="00A47D7E" w:rsidRPr="00877FC2">
        <w:t>T shaped</w:t>
      </w:r>
      <w:r w:rsidR="0090656F" w:rsidRPr="00877FC2">
        <w:t>."</w:t>
      </w:r>
      <w:r w:rsidR="00EC4491" w:rsidRPr="00EC4491">
        <w:t xml:space="preserve"> </w:t>
      </w:r>
      <w:r w:rsidR="00EC4491">
        <w:t xml:space="preserve">(Bernstein et al., </w:t>
      </w:r>
      <w:r w:rsidR="00EC4491" w:rsidRPr="00877FC2">
        <w:t>2015)</w:t>
      </w:r>
      <w:r w:rsidR="00EC4491">
        <w:t>.</w:t>
      </w:r>
      <w:r w:rsidR="00A47D7E" w:rsidRPr="00877FC2">
        <w:t xml:space="preserve"> </w:t>
      </w:r>
      <w:r w:rsidR="004F356C" w:rsidRPr="00877FC2">
        <w:t>Based on the T</w:t>
      </w:r>
      <w:r w:rsidR="0090656F" w:rsidRPr="00877FC2">
        <w:t>-</w:t>
      </w:r>
      <w:r w:rsidR="004F356C" w:rsidRPr="00877FC2">
        <w:t>shaped approach, the recruits should have broad talents like the top of letter T and the best with a narrow discipline</w:t>
      </w:r>
      <w:r w:rsidR="00D441DB">
        <w:t xml:space="preserve"> (</w:t>
      </w:r>
      <w:r w:rsidR="00D441DB">
        <w:t>Bernstein</w:t>
      </w:r>
      <w:r w:rsidR="00D441DB">
        <w:t xml:space="preserve"> et al., </w:t>
      </w:r>
      <w:r w:rsidR="009E3D95" w:rsidRPr="00877FC2">
        <w:t>2015)</w:t>
      </w:r>
      <w:r w:rsidR="004F356C" w:rsidRPr="00877FC2">
        <w:t xml:space="preserve">. </w:t>
      </w:r>
      <w:r w:rsidR="002250E7" w:rsidRPr="00877FC2">
        <w:t xml:space="preserve">Also, the company encouraged collaboration among its workers and the ability to communicate issues </w:t>
      </w:r>
      <w:r w:rsidR="0090656F" w:rsidRPr="00877FC2">
        <w:t>to achieve</w:t>
      </w:r>
      <w:r w:rsidR="002250E7" w:rsidRPr="00877FC2">
        <w:t xml:space="preserve"> the goals set.  </w:t>
      </w:r>
      <w:r w:rsidR="008B1013" w:rsidRPr="00877FC2">
        <w:t xml:space="preserve">In other words, Valve preferred employees who would work </w:t>
      </w:r>
      <w:r w:rsidR="0090656F" w:rsidRPr="00877FC2">
        <w:t>o</w:t>
      </w:r>
      <w:r w:rsidR="008B1013" w:rsidRPr="00877FC2">
        <w:t>n many projects rather than just specializing in a single aspect</w:t>
      </w:r>
      <w:r w:rsidR="0090656F" w:rsidRPr="00877FC2">
        <w:t>,</w:t>
      </w:r>
      <w:r w:rsidR="008B1013" w:rsidRPr="00877FC2">
        <w:t xml:space="preserve"> such as a theme of a game. </w:t>
      </w:r>
      <w:r w:rsidR="00556B90" w:rsidRPr="00877FC2">
        <w:t>Therefore, V</w:t>
      </w:r>
      <w:r w:rsidR="00E23C75" w:rsidRPr="00877FC2">
        <w:t>alve s</w:t>
      </w:r>
      <w:r w:rsidR="008C46A6" w:rsidRPr="00877FC2">
        <w:t xml:space="preserve">hould consider </w:t>
      </w:r>
      <w:r w:rsidR="00E23C75" w:rsidRPr="00877FC2">
        <w:t xml:space="preserve">changing its </w:t>
      </w:r>
      <w:r w:rsidR="008C46A6" w:rsidRPr="00877FC2">
        <w:t xml:space="preserve">hiring </w:t>
      </w:r>
      <w:r w:rsidR="00B07BB1" w:rsidRPr="00877FC2">
        <w:t>process</w:t>
      </w:r>
      <w:r w:rsidR="00FA2F29" w:rsidRPr="00877FC2">
        <w:t xml:space="preserve"> and recruit</w:t>
      </w:r>
      <w:r w:rsidR="0090656F" w:rsidRPr="00877FC2">
        <w:t>ing skilled workers and can identify challenges rather than depending on employees with a</w:t>
      </w:r>
      <w:r w:rsidR="006205EF" w:rsidRPr="00877FC2">
        <w:t xml:space="preserve"> broad se</w:t>
      </w:r>
      <w:r w:rsidR="00FA2F29" w:rsidRPr="00877FC2">
        <w:t xml:space="preserve">t of skills. </w:t>
      </w:r>
      <w:r w:rsidR="00556B90" w:rsidRPr="00877FC2">
        <w:t>For example, w</w:t>
      </w:r>
      <w:r w:rsidR="00FE3CD3" w:rsidRPr="00877FC2">
        <w:t xml:space="preserve">ith the need to shift to hardware, the firm should consider hiring experts on hardware development skilled in </w:t>
      </w:r>
      <w:r w:rsidR="0090656F" w:rsidRPr="00877FC2">
        <w:t>product development</w:t>
      </w:r>
      <w:r w:rsidR="00FE3CD3" w:rsidRPr="00877FC2">
        <w:t xml:space="preserve">. </w:t>
      </w:r>
    </w:p>
    <w:p w:rsidR="000B2035" w:rsidRPr="00877FC2" w:rsidRDefault="00BB5110" w:rsidP="00133C11">
      <w:pPr>
        <w:spacing w:after="0"/>
        <w:ind w:firstLine="720"/>
      </w:pPr>
      <w:r w:rsidRPr="00877FC2">
        <w:lastRenderedPageBreak/>
        <w:t xml:space="preserve">Also, the </w:t>
      </w:r>
      <w:r w:rsidR="0090656F" w:rsidRPr="00877FC2">
        <w:t>structure</w:t>
      </w:r>
      <w:r w:rsidRPr="00877FC2">
        <w:t xml:space="preserve"> of Valve discourages hierarchy and </w:t>
      </w:r>
      <w:r w:rsidR="00FE3CD3" w:rsidRPr="00877FC2">
        <w:t>bureaucracy</w:t>
      </w:r>
      <w:r w:rsidRPr="00877FC2">
        <w:t xml:space="preserve"> </w:t>
      </w:r>
      <w:r w:rsidR="0090656F" w:rsidRPr="00877FC2">
        <w:t xml:space="preserve">when performing tasks </w:t>
      </w:r>
      <w:r w:rsidR="00567CE9" w:rsidRPr="00877FC2">
        <w:t>and during</w:t>
      </w:r>
      <w:r w:rsidRPr="00877FC2">
        <w:t xml:space="preserve"> the evaluation of employees</w:t>
      </w:r>
      <w:r w:rsidR="0090656F" w:rsidRPr="00877FC2">
        <w:t>'</w:t>
      </w:r>
      <w:r w:rsidRPr="00877FC2">
        <w:t xml:space="preserve"> performance</w:t>
      </w:r>
      <w:r w:rsidR="0090656F" w:rsidRPr="00877FC2">
        <w:t xml:space="preserve">. </w:t>
      </w:r>
      <w:r w:rsidR="00567CE9" w:rsidRPr="00877FC2">
        <w:t>The employees at Valve are encouraged to decide on the task they want to perform without being directed</w:t>
      </w:r>
      <w:r w:rsidR="00253214">
        <w:t xml:space="preserve"> </w:t>
      </w:r>
      <w:r w:rsidR="00253214">
        <w:t>(Bernstein et al.</w:t>
      </w:r>
      <w:r w:rsidR="00253214">
        <w:t xml:space="preserve">, </w:t>
      </w:r>
      <w:r w:rsidR="00253214" w:rsidRPr="00877FC2">
        <w:t>2015</w:t>
      </w:r>
      <w:r w:rsidR="00253214" w:rsidRPr="00877FC2">
        <w:t>)</w:t>
      </w:r>
      <w:r w:rsidR="00567CE9" w:rsidRPr="00877FC2">
        <w:t xml:space="preserve">. </w:t>
      </w:r>
      <w:r w:rsidR="00E110BA" w:rsidRPr="00877FC2">
        <w:t>T</w:t>
      </w:r>
      <w:r w:rsidR="00B83393" w:rsidRPr="00877FC2">
        <w:t xml:space="preserve">he structure </w:t>
      </w:r>
      <w:r w:rsidR="002A0BC2" w:rsidRPr="00877FC2">
        <w:t xml:space="preserve">present at Valve </w:t>
      </w:r>
      <w:r w:rsidR="00B83393" w:rsidRPr="00877FC2">
        <w:t xml:space="preserve">encourages work productivity and inclusivity as decisions are based on the needs of all the employees, </w:t>
      </w:r>
      <w:r w:rsidR="00E110BA" w:rsidRPr="00877FC2">
        <w:t xml:space="preserve">but </w:t>
      </w:r>
      <w:r w:rsidR="00B83393" w:rsidRPr="00877FC2">
        <w:t xml:space="preserve">the approach might affect the firm. </w:t>
      </w:r>
      <w:r w:rsidR="006765AB" w:rsidRPr="00877FC2">
        <w:t xml:space="preserve">For instance, achieving the completion of projects might be challenging </w:t>
      </w:r>
      <w:r w:rsidR="001D66C7" w:rsidRPr="00877FC2">
        <w:t xml:space="preserve">as </w:t>
      </w:r>
      <w:r w:rsidR="00315C83" w:rsidRPr="00877FC2">
        <w:t>employees might choose to work on projects that are not demanding</w:t>
      </w:r>
      <w:r w:rsidR="0096683A" w:rsidRPr="00877FC2">
        <w:t>,</w:t>
      </w:r>
      <w:r w:rsidR="00315C83" w:rsidRPr="00877FC2">
        <w:t xml:space="preserve"> yet the leadership cannot direct them not </w:t>
      </w:r>
      <w:r w:rsidR="00B021C4" w:rsidRPr="00877FC2">
        <w:t xml:space="preserve">to so. </w:t>
      </w:r>
      <w:r w:rsidR="009F6969" w:rsidRPr="00877FC2">
        <w:t>Therefore, V</w:t>
      </w:r>
      <w:r w:rsidR="00914E82" w:rsidRPr="00877FC2">
        <w:t xml:space="preserve">alve should consider reducing the level of freedom given to employees to reduce errors and project cancellation. </w:t>
      </w:r>
      <w:r w:rsidR="009F6969" w:rsidRPr="00877FC2">
        <w:t>In addition, t</w:t>
      </w:r>
      <w:r w:rsidR="00A47CA1" w:rsidRPr="00877FC2">
        <w:t xml:space="preserve">he </w:t>
      </w:r>
      <w:r w:rsidR="00A933B8" w:rsidRPr="00877FC2">
        <w:t>ranking and evaluation adopted by Valve</w:t>
      </w:r>
      <w:r w:rsidR="0096683A" w:rsidRPr="00877FC2">
        <w:t>,</w:t>
      </w:r>
      <w:r w:rsidR="00A933B8" w:rsidRPr="00877FC2">
        <w:t xml:space="preserve"> </w:t>
      </w:r>
      <w:r w:rsidR="00EA37C1" w:rsidRPr="00877FC2">
        <w:t>which allows peers to examine and rank each other</w:t>
      </w:r>
      <w:r w:rsidR="0096683A" w:rsidRPr="00877FC2">
        <w:t>,</w:t>
      </w:r>
      <w:r w:rsidR="00EA37C1" w:rsidRPr="00877FC2">
        <w:t xml:space="preserve"> might compromise the</w:t>
      </w:r>
      <w:r w:rsidR="0063030E" w:rsidRPr="00877FC2">
        <w:t xml:space="preserve"> efficiency of workers as the performance analysis might be biased. </w:t>
      </w:r>
      <w:r w:rsidR="00EA37C1" w:rsidRPr="00877FC2">
        <w:t xml:space="preserve"> </w:t>
      </w:r>
    </w:p>
    <w:p w:rsidR="00111BE1" w:rsidRPr="00877FC2" w:rsidRDefault="00B07BB1" w:rsidP="0090656F">
      <w:pPr>
        <w:spacing w:after="0"/>
        <w:ind w:firstLine="720"/>
      </w:pPr>
      <w:r w:rsidRPr="00877FC2">
        <w:t>Valve</w:t>
      </w:r>
      <w:r w:rsidR="00CD12A3" w:rsidRPr="00877FC2">
        <w:t xml:space="preserve"> </w:t>
      </w:r>
      <w:r w:rsidR="00113080" w:rsidRPr="00877FC2">
        <w:t>decided to explore</w:t>
      </w:r>
      <w:r w:rsidR="00CD12A3" w:rsidRPr="00877FC2">
        <w:t xml:space="preserve"> the hardware </w:t>
      </w:r>
      <w:r w:rsidR="006334EE" w:rsidRPr="00877FC2">
        <w:t>services</w:t>
      </w:r>
      <w:r w:rsidR="00251611" w:rsidRPr="00877FC2">
        <w:t>,</w:t>
      </w:r>
      <w:r w:rsidR="006334EE" w:rsidRPr="00877FC2">
        <w:t xml:space="preserve"> yet </w:t>
      </w:r>
      <w:r w:rsidR="00554903" w:rsidRPr="00877FC2">
        <w:t xml:space="preserve">the firm has no control </w:t>
      </w:r>
      <w:r w:rsidR="00301294" w:rsidRPr="00877FC2">
        <w:t xml:space="preserve">over its development. </w:t>
      </w:r>
      <w:r w:rsidR="00113080" w:rsidRPr="00877FC2">
        <w:t>The company has no experts of its own dealing with hardware</w:t>
      </w:r>
      <w:r w:rsidR="00251611" w:rsidRPr="00877FC2">
        <w:t>,</w:t>
      </w:r>
      <w:r w:rsidR="00113080" w:rsidRPr="00877FC2">
        <w:t xml:space="preserve"> and therefore it would depend on third parties who would manufacture the hardware. </w:t>
      </w:r>
      <w:r w:rsidR="00503864" w:rsidRPr="00877FC2">
        <w:t>For instance</w:t>
      </w:r>
      <w:r w:rsidR="00251611" w:rsidRPr="00877FC2">
        <w:t>,</w:t>
      </w:r>
      <w:r w:rsidR="00503864" w:rsidRPr="00877FC2">
        <w:t xml:space="preserve"> the hardware would be manufactured by 14 OEMs</w:t>
      </w:r>
      <w:r w:rsidR="00251611" w:rsidRPr="00877FC2">
        <w:t>, and Valve would not benefit from the products</w:t>
      </w:r>
      <w:r w:rsidR="00CC13BC">
        <w:t xml:space="preserve"> </w:t>
      </w:r>
      <w:r w:rsidR="00CC13BC">
        <w:t xml:space="preserve">(Bernstein et al., </w:t>
      </w:r>
      <w:r w:rsidR="00CC13BC" w:rsidRPr="00877FC2">
        <w:t>2015)</w:t>
      </w:r>
      <w:r w:rsidR="007551FE" w:rsidRPr="00877FC2">
        <w:t>.</w:t>
      </w:r>
      <w:r w:rsidR="00503864" w:rsidRPr="00877FC2">
        <w:t xml:space="preserve"> </w:t>
      </w:r>
      <w:r w:rsidR="00251611" w:rsidRPr="00877FC2">
        <w:t>Furthermore, t</w:t>
      </w:r>
      <w:r w:rsidR="0018238A" w:rsidRPr="00877FC2">
        <w:t xml:space="preserve">he approach would affect </w:t>
      </w:r>
      <w:r w:rsidR="006857A8" w:rsidRPr="00877FC2">
        <w:t>Valve</w:t>
      </w:r>
      <w:r w:rsidR="00251611" w:rsidRPr="00877FC2">
        <w:t>,</w:t>
      </w:r>
      <w:r w:rsidR="006857A8" w:rsidRPr="00877FC2">
        <w:t xml:space="preserve"> such as the cost spend on research and development and even the </w:t>
      </w:r>
      <w:r w:rsidR="00F3750D" w:rsidRPr="00877FC2">
        <w:t>uniqueness of</w:t>
      </w:r>
      <w:r w:rsidR="006857A8" w:rsidRPr="00877FC2">
        <w:t xml:space="preserve"> their products</w:t>
      </w:r>
      <w:r w:rsidR="00251611" w:rsidRPr="00877FC2">
        <w:t xml:space="preserve">. </w:t>
      </w:r>
      <w:r w:rsidR="006857A8" w:rsidRPr="00877FC2">
        <w:t xml:space="preserve"> </w:t>
      </w:r>
      <w:r w:rsidR="00357501" w:rsidRPr="00877FC2">
        <w:t xml:space="preserve">Instead, Valve should consider having experts of its own who specialize in </w:t>
      </w:r>
      <w:r w:rsidR="00FF385C" w:rsidRPr="00877FC2">
        <w:t>hardware</w:t>
      </w:r>
      <w:r w:rsidR="0092602E" w:rsidRPr="00877FC2">
        <w:t xml:space="preserve"> development o</w:t>
      </w:r>
      <w:r w:rsidR="00251611" w:rsidRPr="00877FC2">
        <w:t>r</w:t>
      </w:r>
      <w:r w:rsidR="0092602E" w:rsidRPr="00877FC2">
        <w:t xml:space="preserve"> have a joint venture with a firm that deals with hardware manufacturing.</w:t>
      </w:r>
      <w:r w:rsidR="00512A41" w:rsidRPr="00877FC2">
        <w:t xml:space="preserve"> By so doing, Valve will have control over the features and uniqueness of the products provided to customers.</w:t>
      </w:r>
      <w:r w:rsidR="002937A2" w:rsidRPr="00877FC2">
        <w:t xml:space="preserve"> </w:t>
      </w:r>
      <w:r w:rsidR="00A66D59">
        <w:t xml:space="preserve"> </w:t>
      </w:r>
    </w:p>
    <w:p w:rsidR="007F3623" w:rsidRPr="00877FC2" w:rsidRDefault="0036156E" w:rsidP="0090656F">
      <w:pPr>
        <w:spacing w:after="0"/>
        <w:ind w:firstLine="720"/>
      </w:pPr>
      <w:r>
        <w:t xml:space="preserve">In summary, </w:t>
      </w:r>
      <w:r w:rsidR="00111BE1" w:rsidRPr="00877FC2">
        <w:t xml:space="preserve">Valve is </w:t>
      </w:r>
      <w:r w:rsidR="0038799B" w:rsidRPr="00877FC2">
        <w:t>an</w:t>
      </w:r>
      <w:r w:rsidR="00111BE1" w:rsidRPr="00877FC2">
        <w:t xml:space="preserve"> innovative firm that </w:t>
      </w:r>
      <w:r w:rsidR="00251611" w:rsidRPr="00877FC2">
        <w:t>aims to create</w:t>
      </w:r>
      <w:r w:rsidR="00111BE1" w:rsidRPr="00877FC2">
        <w:t xml:space="preserve"> a better world by empowering employees and satisfying its custo</w:t>
      </w:r>
      <w:r w:rsidR="00AC2489" w:rsidRPr="00877FC2">
        <w:t xml:space="preserve">mers. Proper strategies and approaches will lead to the </w:t>
      </w:r>
      <w:r w:rsidR="00251611" w:rsidRPr="00877FC2">
        <w:t>company's success and achieve</w:t>
      </w:r>
      <w:r w:rsidR="00AC2489" w:rsidRPr="00877FC2">
        <w:t xml:space="preserve"> its goal of shifting into hardware services. </w:t>
      </w:r>
      <w:r w:rsidR="00016DDA" w:rsidRPr="00877FC2">
        <w:t xml:space="preserve">For instance, the </w:t>
      </w:r>
      <w:r w:rsidR="00016DDA" w:rsidRPr="00877FC2">
        <w:lastRenderedPageBreak/>
        <w:t xml:space="preserve">firm might consider changing its structure by regulating the freedom of employees. Also, the management should take part in </w:t>
      </w:r>
      <w:r w:rsidR="00251611" w:rsidRPr="00877FC2">
        <w:t>employee performance evaluation rather than depending on peer evaluation,</w:t>
      </w:r>
      <w:r w:rsidR="00016DDA" w:rsidRPr="00877FC2">
        <w:t xml:space="preserve"> which might be </w:t>
      </w:r>
      <w:r w:rsidR="007F3623" w:rsidRPr="00877FC2">
        <w:t>inappropriate</w:t>
      </w:r>
      <w:r w:rsidR="00016DDA" w:rsidRPr="00877FC2">
        <w:t>.</w:t>
      </w: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7F3623">
      <w:pPr>
        <w:spacing w:after="0"/>
        <w:jc w:val="center"/>
      </w:pPr>
    </w:p>
    <w:p w:rsidR="00476D6E" w:rsidRPr="00877FC2" w:rsidRDefault="00476D6E" w:rsidP="00B356FB">
      <w:pPr>
        <w:spacing w:after="0"/>
      </w:pPr>
    </w:p>
    <w:p w:rsidR="008B4032" w:rsidRPr="00877FC2" w:rsidRDefault="00293407" w:rsidP="007F3623">
      <w:pPr>
        <w:spacing w:after="0"/>
        <w:jc w:val="center"/>
      </w:pPr>
      <w:r>
        <w:lastRenderedPageBreak/>
        <w:t>Reference</w:t>
      </w:r>
    </w:p>
    <w:p w:rsidR="001637FA" w:rsidRPr="00877FC2" w:rsidRDefault="002A4031" w:rsidP="00D14943">
      <w:pPr>
        <w:spacing w:after="0"/>
        <w:ind w:left="720" w:hanging="720"/>
      </w:pPr>
      <w:r>
        <w:t>Bernstein, E., Gino, F</w:t>
      </w:r>
      <w:r w:rsidR="00F268E6">
        <w:t xml:space="preserve"> </w:t>
      </w:r>
      <w:r>
        <w:t xml:space="preserve">&amp; </w:t>
      </w:r>
      <w:proofErr w:type="spellStart"/>
      <w:r>
        <w:t>Staats</w:t>
      </w:r>
      <w:proofErr w:type="spellEnd"/>
      <w:r>
        <w:t xml:space="preserve">, B. </w:t>
      </w:r>
      <w:r w:rsidR="006E48AB" w:rsidRPr="00877FC2">
        <w:t>(2015)</w:t>
      </w:r>
      <w:r w:rsidR="00D14943" w:rsidRPr="00877FC2">
        <w:t xml:space="preserve">. </w:t>
      </w:r>
      <w:r w:rsidR="00D14943" w:rsidRPr="00877FC2">
        <w:rPr>
          <w:i/>
        </w:rPr>
        <w:t xml:space="preserve">Opening the </w:t>
      </w:r>
      <w:r w:rsidR="00F268E6">
        <w:rPr>
          <w:i/>
        </w:rPr>
        <w:t>Valv</w:t>
      </w:r>
      <w:r w:rsidR="00D14943" w:rsidRPr="00877FC2">
        <w:rPr>
          <w:i/>
        </w:rPr>
        <w:t>e: From Software to Hardware.</w:t>
      </w:r>
      <w:r w:rsidR="00D14943" w:rsidRPr="00877FC2">
        <w:t xml:space="preserve"> Harvard </w:t>
      </w:r>
      <w:r w:rsidR="00556B90" w:rsidRPr="00877FC2">
        <w:t>B</w:t>
      </w:r>
      <w:r w:rsidR="00D14943" w:rsidRPr="00877FC2">
        <w:t>usiness School.</w:t>
      </w:r>
    </w:p>
    <w:sectPr w:rsidR="001637FA" w:rsidRPr="00877FC2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2A65" w:rsidRDefault="007C2A65" w:rsidP="00D02ADD">
      <w:pPr>
        <w:spacing w:after="0" w:line="240" w:lineRule="auto"/>
      </w:pPr>
      <w:r>
        <w:separator/>
      </w:r>
    </w:p>
  </w:endnote>
  <w:endnote w:type="continuationSeparator" w:id="0">
    <w:p w:rsidR="007C2A65" w:rsidRDefault="007C2A65" w:rsidP="00D02A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2A65" w:rsidRDefault="007C2A65" w:rsidP="00D02ADD">
      <w:pPr>
        <w:spacing w:after="0" w:line="240" w:lineRule="auto"/>
      </w:pPr>
      <w:r>
        <w:separator/>
      </w:r>
    </w:p>
  </w:footnote>
  <w:footnote w:type="continuationSeparator" w:id="0">
    <w:p w:rsidR="007C2A65" w:rsidRDefault="007C2A65" w:rsidP="00D02A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2858409"/>
      <w:docPartObj>
        <w:docPartGallery w:val="Page Numbers (Top of Page)"/>
        <w:docPartUnique/>
      </w:docPartObj>
    </w:sdtPr>
    <w:sdtEndPr>
      <w:rPr>
        <w:noProof/>
      </w:rPr>
    </w:sdtEndPr>
    <w:sdtContent>
      <w:p w:rsidR="00D02ADD" w:rsidRDefault="00D02AD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0E3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02ADD" w:rsidRDefault="00D02A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tDQ2MjYytTQ2NDBU0lEKTi0uzszPAykwrAUAJynXQiwAAAA="/>
  </w:docVars>
  <w:rsids>
    <w:rsidRoot w:val="00D02ADD"/>
    <w:rsid w:val="0000629A"/>
    <w:rsid w:val="00016DDA"/>
    <w:rsid w:val="000A6B3A"/>
    <w:rsid w:val="000B2035"/>
    <w:rsid w:val="00111BE1"/>
    <w:rsid w:val="00113080"/>
    <w:rsid w:val="00133C11"/>
    <w:rsid w:val="001637FA"/>
    <w:rsid w:val="0018238A"/>
    <w:rsid w:val="001D66C7"/>
    <w:rsid w:val="002250E7"/>
    <w:rsid w:val="00244D52"/>
    <w:rsid w:val="00251611"/>
    <w:rsid w:val="00253214"/>
    <w:rsid w:val="00293407"/>
    <w:rsid w:val="002937A2"/>
    <w:rsid w:val="002A0BC2"/>
    <w:rsid w:val="002A4031"/>
    <w:rsid w:val="00301294"/>
    <w:rsid w:val="00315C83"/>
    <w:rsid w:val="00357501"/>
    <w:rsid w:val="0036156E"/>
    <w:rsid w:val="00383098"/>
    <w:rsid w:val="0038799B"/>
    <w:rsid w:val="00393D85"/>
    <w:rsid w:val="003A353B"/>
    <w:rsid w:val="003A7BC3"/>
    <w:rsid w:val="003F60E3"/>
    <w:rsid w:val="00422851"/>
    <w:rsid w:val="00476D6E"/>
    <w:rsid w:val="004C241F"/>
    <w:rsid w:val="004F356C"/>
    <w:rsid w:val="00503864"/>
    <w:rsid w:val="00512A41"/>
    <w:rsid w:val="005142DF"/>
    <w:rsid w:val="00554903"/>
    <w:rsid w:val="00556B90"/>
    <w:rsid w:val="00567CE9"/>
    <w:rsid w:val="005A2F22"/>
    <w:rsid w:val="005B0722"/>
    <w:rsid w:val="005B5101"/>
    <w:rsid w:val="005C06FD"/>
    <w:rsid w:val="006205EF"/>
    <w:rsid w:val="0063030E"/>
    <w:rsid w:val="006334EE"/>
    <w:rsid w:val="00636BFF"/>
    <w:rsid w:val="006765AB"/>
    <w:rsid w:val="006857A8"/>
    <w:rsid w:val="006C0A8B"/>
    <w:rsid w:val="006E48AB"/>
    <w:rsid w:val="007411E8"/>
    <w:rsid w:val="007551FE"/>
    <w:rsid w:val="007C24F9"/>
    <w:rsid w:val="007C2A65"/>
    <w:rsid w:val="007E2330"/>
    <w:rsid w:val="007F3623"/>
    <w:rsid w:val="0080339B"/>
    <w:rsid w:val="008446A5"/>
    <w:rsid w:val="00877FC2"/>
    <w:rsid w:val="008B1013"/>
    <w:rsid w:val="008B4032"/>
    <w:rsid w:val="008C46A6"/>
    <w:rsid w:val="0090656F"/>
    <w:rsid w:val="00914E82"/>
    <w:rsid w:val="0092602E"/>
    <w:rsid w:val="00961961"/>
    <w:rsid w:val="0096683A"/>
    <w:rsid w:val="0098071E"/>
    <w:rsid w:val="009B36EE"/>
    <w:rsid w:val="009E3D95"/>
    <w:rsid w:val="009F6969"/>
    <w:rsid w:val="00A47CA1"/>
    <w:rsid w:val="00A47D7E"/>
    <w:rsid w:val="00A66D59"/>
    <w:rsid w:val="00A82399"/>
    <w:rsid w:val="00A933B8"/>
    <w:rsid w:val="00AC2489"/>
    <w:rsid w:val="00B021C4"/>
    <w:rsid w:val="00B07BB1"/>
    <w:rsid w:val="00B356FB"/>
    <w:rsid w:val="00B73CB8"/>
    <w:rsid w:val="00B83393"/>
    <w:rsid w:val="00BB5110"/>
    <w:rsid w:val="00C4046F"/>
    <w:rsid w:val="00CC13BC"/>
    <w:rsid w:val="00CD12A3"/>
    <w:rsid w:val="00D02ADD"/>
    <w:rsid w:val="00D14943"/>
    <w:rsid w:val="00D441DB"/>
    <w:rsid w:val="00E110BA"/>
    <w:rsid w:val="00E23C75"/>
    <w:rsid w:val="00E6520A"/>
    <w:rsid w:val="00EA37C1"/>
    <w:rsid w:val="00EC4491"/>
    <w:rsid w:val="00F00E3D"/>
    <w:rsid w:val="00F15EC7"/>
    <w:rsid w:val="00F268E6"/>
    <w:rsid w:val="00F3750D"/>
    <w:rsid w:val="00F6258E"/>
    <w:rsid w:val="00FA2F29"/>
    <w:rsid w:val="00FE3CD3"/>
    <w:rsid w:val="00FF385C"/>
    <w:rsid w:val="00FF4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4F53A"/>
  <w15:chartTrackingRefBased/>
  <w15:docId w15:val="{AC667529-D6ED-485A-BF5C-A35EF2017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2A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ADD"/>
  </w:style>
  <w:style w:type="paragraph" w:styleId="Footer">
    <w:name w:val="footer"/>
    <w:basedOn w:val="Normal"/>
    <w:link w:val="FooterChar"/>
    <w:uiPriority w:val="99"/>
    <w:unhideWhenUsed/>
    <w:rsid w:val="00D02A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A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648</Words>
  <Characters>3700</Characters>
  <Application>Microsoft Office Word</Application>
  <DocSecurity>0</DocSecurity>
  <Lines>30</Lines>
  <Paragraphs>8</Paragraphs>
  <ScaleCrop>false</ScaleCrop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user</cp:lastModifiedBy>
  <cp:revision>16</cp:revision>
  <dcterms:created xsi:type="dcterms:W3CDTF">2021-06-03T13:08:00Z</dcterms:created>
  <dcterms:modified xsi:type="dcterms:W3CDTF">2021-06-03T16:06:00Z</dcterms:modified>
</cp:coreProperties>
</file>